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2-04</w:t>
      </w:r>
      <w:r>
        <w:t xml:space="preserve"> </w:t>
      </w:r>
      <w:r>
        <w:t xml:space="preserve">06:26:4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52d96812f6a7855668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2-04T06:26:47Z</dcterms:created>
  <dcterms:modified xsi:type="dcterms:W3CDTF">2023-02-04T06:2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2-04 06:26:40</vt:lpwstr>
  </property>
</Properties>
</file>